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908CCB" w14:textId="77777777" w:rsidR="00D73017" w:rsidRPr="00A41CB9" w:rsidRDefault="00D730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3A908CCC" w14:textId="1F5451BA" w:rsidR="00D73017" w:rsidRPr="00A41CB9" w:rsidRDefault="00A41CB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3A908CCD" w14:textId="77777777" w:rsidR="00D73017" w:rsidRPr="00A41CB9" w:rsidRDefault="00D730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A908CCE" w14:textId="77777777" w:rsidR="00D73017" w:rsidRPr="00A41CB9" w:rsidRDefault="00D730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A908CCF" w14:textId="77777777" w:rsidR="00D73017" w:rsidRPr="00A41CB9" w:rsidRDefault="002773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41CB9">
        <w:rPr>
          <w:rFonts w:eastAsia="Arial"/>
          <w:lang w:eastAsia="en-US" w:bidi="en-US"/>
        </w:rPr>
        <w:t>Contact Name</w:t>
      </w:r>
    </w:p>
    <w:p w14:paraId="3A908CD0" w14:textId="77777777" w:rsidR="00D73017" w:rsidRPr="00A41CB9" w:rsidRDefault="002773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41CB9">
        <w:rPr>
          <w:rFonts w:eastAsia="Arial"/>
          <w:lang w:eastAsia="en-US" w:bidi="en-US"/>
        </w:rPr>
        <w:t>Address</w:t>
      </w:r>
    </w:p>
    <w:p w14:paraId="3A908CD1" w14:textId="77777777" w:rsidR="00D73017" w:rsidRPr="00A41CB9" w:rsidRDefault="002773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41CB9">
        <w:rPr>
          <w:rFonts w:eastAsia="Arial"/>
          <w:lang w:eastAsia="en-US" w:bidi="en-US"/>
        </w:rPr>
        <w:t>Address2</w:t>
      </w:r>
      <w:r w:rsidRPr="00A41CB9">
        <w:rPr>
          <w:rFonts w:eastAsia="Arial"/>
          <w:lang w:eastAsia="en-US" w:bidi="en-US"/>
        </w:rPr>
        <w:tab/>
      </w:r>
    </w:p>
    <w:p w14:paraId="4AA96F79" w14:textId="77777777" w:rsidR="00A41CB9" w:rsidRDefault="002773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41CB9">
        <w:rPr>
          <w:rFonts w:eastAsia="Arial"/>
          <w:lang w:eastAsia="en-US" w:bidi="en-US"/>
        </w:rPr>
        <w:t xml:space="preserve">City, </w:t>
      </w:r>
    </w:p>
    <w:p w14:paraId="3A908CD2" w14:textId="00D01B06" w:rsidR="00D73017" w:rsidRPr="00A41CB9" w:rsidRDefault="002773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41CB9">
        <w:rPr>
          <w:rFonts w:eastAsia="Arial"/>
          <w:lang w:eastAsia="en-US" w:bidi="en-US"/>
        </w:rPr>
        <w:t>State/Province</w:t>
      </w:r>
    </w:p>
    <w:p w14:paraId="3A908CD3" w14:textId="77777777" w:rsidR="00D73017" w:rsidRPr="00A41CB9" w:rsidRDefault="002773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41CB9">
        <w:rPr>
          <w:rFonts w:eastAsia="Arial"/>
          <w:lang w:eastAsia="en-US" w:bidi="en-US"/>
        </w:rPr>
        <w:t>Zip/Postal Code</w:t>
      </w:r>
    </w:p>
    <w:p w14:paraId="3A908CD4" w14:textId="77777777" w:rsidR="00D73017" w:rsidRPr="00A41CB9" w:rsidRDefault="00D730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3A908CD5" w14:textId="77777777" w:rsidR="00D73017" w:rsidRPr="00A41CB9" w:rsidRDefault="00D730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3A908CD7" w14:textId="6432F01E" w:rsidR="00D73017" w:rsidRPr="00BD7822" w:rsidRDefault="00A41CB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2773F0" w:rsidRPr="00A41CB9">
        <w:rPr>
          <w:rFonts w:eastAsia="Arial"/>
          <w:b/>
          <w:color w:val="000000"/>
          <w:lang w:eastAsia="en-US" w:bidi="en-US"/>
        </w:rPr>
        <w:t xml:space="preserve">: </w:t>
      </w:r>
      <w:r w:rsidR="002773F0" w:rsidRPr="00BD7822">
        <w:rPr>
          <w:rFonts w:eastAsia="Arial"/>
          <w:b/>
          <w:noProof/>
          <w:color w:val="000000"/>
          <w:lang w:eastAsia="en-US" w:bidi="en-US"/>
        </w:rPr>
        <w:t xml:space="preserve">CONFIRMATION OF AN </w:t>
      </w:r>
      <w:r w:rsidR="002773F0" w:rsidRPr="00BD7822">
        <w:rPr>
          <w:rFonts w:eastAsia="Arial"/>
          <w:b/>
          <w:noProof/>
          <w:lang w:eastAsia="en-US" w:bidi="en-US"/>
        </w:rPr>
        <w:t>OFFER OF EMPLOYMENT</w:t>
      </w:r>
    </w:p>
    <w:p w14:paraId="3A908CD8" w14:textId="77777777" w:rsidR="00D73017" w:rsidRPr="00BD7822" w:rsidRDefault="002773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BD7822">
        <w:rPr>
          <w:rFonts w:eastAsia="Arial"/>
          <w:noProof/>
          <w:lang w:eastAsia="en-US" w:bidi="en-US"/>
        </w:rPr>
        <w:br/>
      </w:r>
    </w:p>
    <w:p w14:paraId="3A908CD9" w14:textId="77777777" w:rsidR="00D73017" w:rsidRPr="00BD7822" w:rsidRDefault="002773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BD7822">
        <w:rPr>
          <w:rFonts w:eastAsia="Arial"/>
          <w:noProof/>
          <w:color w:val="000000"/>
          <w:lang w:eastAsia="en-US" w:bidi="en-US"/>
        </w:rPr>
        <w:t>Dear [CONTACT NAME],</w:t>
      </w:r>
    </w:p>
    <w:p w14:paraId="3A908CDA" w14:textId="77777777" w:rsidR="00D73017" w:rsidRPr="00BD7822" w:rsidRDefault="00D730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A908CDB" w14:textId="77777777" w:rsidR="00D73017" w:rsidRPr="00BD7822" w:rsidRDefault="002773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elcome to [YOUR COMPANY NAME]!</w:t>
      </w:r>
      <w:r w:rsidRPr="00BD7822">
        <w:rPr>
          <w:rFonts w:ascii="Times New Roman" w:eastAsia="Arial" w:hAnsi="Times New Roman" w:cs="Times New Roman"/>
          <w:i/>
          <w:noProof/>
          <w:sz w:val="24"/>
          <w:szCs w:val="24"/>
          <w:lang w:eastAsia="en-US" w:bidi="en-US"/>
        </w:rPr>
        <w:t xml:space="preserve"> </w:t>
      </w: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e are pleased to confirm our offer to have you join our company as a [POSITION TITLE] reporting to [SUPERVISOR], commencing on [DATE] on the following terms:</w:t>
      </w:r>
    </w:p>
    <w:p w14:paraId="3A908CDC" w14:textId="77777777" w:rsidR="00D73017" w:rsidRPr="00BD7822" w:rsidRDefault="00D730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A908CDD" w14:textId="77777777" w:rsidR="00D73017" w:rsidRPr="00BD7822" w:rsidRDefault="002773F0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Your employment duties consist of [LIST DUTIES]; however, this list is not to be taken as fixed or exhaustive and you will be expected to perform any reasonable employment task given by a superior;</w:t>
      </w:r>
    </w:p>
    <w:p w14:paraId="3A908CDE" w14:textId="77777777" w:rsidR="00D73017" w:rsidRPr="00BD7822" w:rsidRDefault="00D730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A908CDF" w14:textId="672FA47B" w:rsidR="00D73017" w:rsidRPr="00BD7822" w:rsidRDefault="002773F0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You will be on probation for [NUMBER] weeks during which time we may terminate your employment at any time without notice or payment in lieu of notice; if your employment is continued, we may only terminate your employment without cause on</w:t>
      </w:r>
      <w:r w:rsidRPr="00A41C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two</w:t>
      </w:r>
      <w:r w:rsidR="00354C0C">
        <w:rPr>
          <w:rFonts w:ascii="Times New Roman" w:eastAsia="Arial" w:hAnsi="Times New Roman" w:cs="Times New Roman"/>
          <w:sz w:val="24"/>
          <w:szCs w:val="24"/>
          <w:lang w:eastAsia="en-US" w:bidi="en-US"/>
        </w:rPr>
        <w:t>-</w:t>
      </w:r>
      <w:r w:rsidRPr="00A41C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weeks </w:t>
      </w: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notice or payment in lieu of notice; however, we reserve the right to terminate your employment at any time without notice or payment in lieu of notice for good cause;</w:t>
      </w:r>
    </w:p>
    <w:p w14:paraId="3A908CE0" w14:textId="77777777" w:rsidR="00D73017" w:rsidRPr="00BD7822" w:rsidRDefault="00D730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A908CE1" w14:textId="48510326" w:rsidR="00D73017" w:rsidRPr="00BD7822" w:rsidRDefault="002773F0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Your gross cash salary, inclusive of any statutory </w:t>
      </w:r>
      <w:r w:rsidR="00D46B0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leave</w:t>
      </w: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pay to which you may be entitled, during the probationary period of your employment is equivalent to [</w:t>
      </w:r>
      <w:r w:rsidR="000162B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CURRENCY </w:t>
      </w: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AMOUNT] per annum payable, subject to statutory deductions, in [WEEKLY, BI-WEEKLY</w:t>
      </w:r>
      <w:r w:rsidRPr="00A41C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] instalments </w:t>
      </w: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not in advance</w:t>
      </w:r>
      <w:r w:rsidR="00A40ED7"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.</w:t>
      </w: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A40ED7"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</w:t>
      </w: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f your employment is continued, your gross cash salary, inclusive of any statutory </w:t>
      </w:r>
      <w:r w:rsidR="00D46B0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leave</w:t>
      </w: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pay to which you may be entitled, will increase to [</w:t>
      </w:r>
      <w:r w:rsidR="000162B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CURRENCY </w:t>
      </w: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AMOUNT] per annum also payable, subject to statutory deductions, in weekly</w:t>
      </w:r>
      <w:r w:rsidRPr="00A41C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instalments </w:t>
      </w: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not in advance</w:t>
      </w:r>
      <w:r w:rsidR="00A40ED7"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. I</w:t>
      </w: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n addition, you have the following taxable fringe benefits in connection with your employment: [LIST FRINGE BENEFITS]; </w:t>
      </w:r>
      <w:r w:rsidRPr="00BD7822">
        <w:rPr>
          <w:rFonts w:ascii="Times New Roman" w:eastAsia="Arial" w:hAnsi="Times New Roman" w:cs="Times New Roman"/>
          <w:noProof/>
          <w:color w:val="FF6600"/>
          <w:sz w:val="24"/>
          <w:szCs w:val="24"/>
          <w:lang w:eastAsia="en-US" w:bidi="en-US"/>
        </w:rPr>
        <w:t>[OR CONTINUE]</w:t>
      </w: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here are no fringe benefits in connection with your employment and, in particular, there is no sick leave; </w:t>
      </w:r>
    </w:p>
    <w:p w14:paraId="3A908CE2" w14:textId="77777777" w:rsidR="00D73017" w:rsidRPr="00BD7822" w:rsidRDefault="00D730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A908CE3" w14:textId="5FEE93F7" w:rsidR="00D73017" w:rsidRPr="00BD7822" w:rsidRDefault="00D46B09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Y</w:t>
      </w:r>
      <w:r w:rsidR="002773F0"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our hours of employment are [TIME] am to [TIME] pm, Monday through Friday, with [NUMBER] minutes off for lunch and [NUMBER] minute coffee-breaks (one to be taken in the morning and the other in the afternoon) each full working day; </w:t>
      </w:r>
    </w:p>
    <w:p w14:paraId="3A908CE4" w14:textId="77777777" w:rsidR="00D73017" w:rsidRPr="00BD7822" w:rsidRDefault="00D730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A908CE5" w14:textId="4BFF2664" w:rsidR="00D73017" w:rsidRPr="00BD7822" w:rsidRDefault="002773F0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lastRenderedPageBreak/>
        <w:t xml:space="preserve">You have up to </w:t>
      </w:r>
      <w:r w:rsidR="00D46B0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[NUMBER OF DAYS]</w:t>
      </w: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ordinary </w:t>
      </w:r>
      <w:r w:rsidR="00D46B0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leave</w:t>
      </w: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each year; [OPTIONAL] you will not receive your ordinary pay while on </w:t>
      </w:r>
      <w:r w:rsidR="00D46B0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leave</w:t>
      </w:r>
      <w:r w:rsidR="001303A2"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,</w:t>
      </w: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but you will be paid any statutory </w:t>
      </w:r>
      <w:r w:rsidR="00D46B0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leave</w:t>
      </w: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pay to which you are entitled</w:t>
      </w:r>
      <w:r w:rsidR="00225FD3"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. A</w:t>
      </w: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ll </w:t>
      </w:r>
      <w:r w:rsidR="00D46B0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leave</w:t>
      </w: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ime must be reserved [NUMBER] months in advance; no ordinary </w:t>
      </w:r>
      <w:r w:rsidR="00D46B0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leave</w:t>
      </w: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may be taken during the first [NUMBER] months, including the probationary period, of employment;</w:t>
      </w:r>
    </w:p>
    <w:p w14:paraId="3A908CE6" w14:textId="77777777" w:rsidR="00D73017" w:rsidRPr="00BD7822" w:rsidRDefault="002773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</w:p>
    <w:p w14:paraId="3A908CE7" w14:textId="3CCBDEF2" w:rsidR="00D73017" w:rsidRPr="00A41CB9" w:rsidRDefault="002773F0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You may not accumulate your time for lunches, coffee-breaks or ordinary </w:t>
      </w:r>
      <w:r w:rsidR="00D46B0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leave</w:t>
      </w:r>
      <w:r w:rsidR="00D31498"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. T</w:t>
      </w:r>
      <w:r w:rsidRPr="00BD782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hese must all be scheduled subject to reasonable control over timing by the</w:t>
      </w:r>
      <w:r w:rsidRPr="00A41C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E77DDB">
        <w:rPr>
          <w:rFonts w:ascii="Times New Roman" w:eastAsia="Arial" w:hAnsi="Times New Roman" w:cs="Times New Roman"/>
          <w:sz w:val="24"/>
          <w:szCs w:val="24"/>
          <w:lang w:eastAsia="en-US" w:bidi="en-US"/>
        </w:rPr>
        <w:t>company</w:t>
      </w:r>
      <w:r w:rsidRPr="00A41C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>;</w:t>
      </w:r>
    </w:p>
    <w:p w14:paraId="3A908CE8" w14:textId="77777777" w:rsidR="00D73017" w:rsidRPr="00A41CB9" w:rsidRDefault="00D730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60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A908CE9" w14:textId="24519CA9" w:rsidR="00D73017" w:rsidRPr="00637959" w:rsidRDefault="002773F0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A41C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>All overtime must be expressly requested and authori</w:t>
      </w:r>
      <w:r w:rsidR="00E77DDB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</w:t>
      </w:r>
      <w:r w:rsidRPr="00A41C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ed in advance by the </w:t>
      </w:r>
      <w:r w:rsidR="00E77DDB">
        <w:rPr>
          <w:rFonts w:ascii="Times New Roman" w:eastAsia="Arial" w:hAnsi="Times New Roman" w:cs="Times New Roman"/>
          <w:sz w:val="24"/>
          <w:szCs w:val="24"/>
          <w:lang w:eastAsia="en-US" w:bidi="en-US"/>
        </w:rPr>
        <w:t>company</w:t>
      </w:r>
      <w:r w:rsidRPr="00A41C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; </w:t>
      </w:r>
      <w:r w:rsidRPr="0063795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otherwise, it is worked at your own risk;</w:t>
      </w:r>
    </w:p>
    <w:p w14:paraId="3A908CEA" w14:textId="77777777" w:rsidR="00D73017" w:rsidRPr="00637959" w:rsidRDefault="002773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63795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</w:p>
    <w:p w14:paraId="3A908CEB" w14:textId="64E0237B" w:rsidR="00D73017" w:rsidRPr="00637959" w:rsidRDefault="002773F0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63795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You agree not to disclose any confidential information learned in the course of your employment about the business of the</w:t>
      </w:r>
      <w:r w:rsidRPr="00A41C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E77DDB">
        <w:rPr>
          <w:rFonts w:ascii="Times New Roman" w:eastAsia="Arial" w:hAnsi="Times New Roman" w:cs="Times New Roman"/>
          <w:sz w:val="24"/>
          <w:szCs w:val="24"/>
          <w:lang w:eastAsia="en-US" w:bidi="en-US"/>
        </w:rPr>
        <w:t>company</w:t>
      </w:r>
      <w:r w:rsidRPr="00A41C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or about its clients or about the personal affairs of your superiors to anybody outside the </w:t>
      </w:r>
      <w:r w:rsidR="00E77DDB">
        <w:rPr>
          <w:rFonts w:ascii="Times New Roman" w:eastAsia="Arial" w:hAnsi="Times New Roman" w:cs="Times New Roman"/>
          <w:sz w:val="24"/>
          <w:szCs w:val="24"/>
          <w:lang w:eastAsia="en-US" w:bidi="en-US"/>
        </w:rPr>
        <w:t>company</w:t>
      </w:r>
      <w:r w:rsidRPr="00A41C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Pr="0063795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both during and after your term of employment;</w:t>
      </w:r>
    </w:p>
    <w:p w14:paraId="3A908CEC" w14:textId="77777777" w:rsidR="00D73017" w:rsidRPr="00637959" w:rsidRDefault="00D730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A908CED" w14:textId="34DA690B" w:rsidR="00D73017" w:rsidRPr="00637959" w:rsidRDefault="002773F0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63795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Other [YOUR COMPANY NAME] policies are set forth in the</w:t>
      </w:r>
      <w:r w:rsidRPr="00A41C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Company’s </w:t>
      </w:r>
      <w:r w:rsidRPr="008E12D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Employee Handbook, a copy of which will be provided to you </w:t>
      </w:r>
      <w:r w:rsidR="008E12D3" w:rsidRPr="008E12D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be</w:t>
      </w:r>
      <w:r w:rsidR="008E12D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fore</w:t>
      </w:r>
      <w:r w:rsidRPr="008E12D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Pr="0063795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e commencement of your employment with the Company;</w:t>
      </w:r>
    </w:p>
    <w:p w14:paraId="3A908CEE" w14:textId="77777777" w:rsidR="00D73017" w:rsidRPr="00637959" w:rsidRDefault="00D730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A908CEF" w14:textId="75D50379" w:rsidR="00D73017" w:rsidRPr="00637959" w:rsidRDefault="002773F0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63795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Upon your acceptance, this letter will contain the</w:t>
      </w:r>
      <w:r w:rsidRPr="008E12D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B47F0D" w:rsidRPr="008E12D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complete</w:t>
      </w:r>
      <w:r w:rsidRPr="008E12D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agreement and understanding between you and the Company and supersedes any prior or contempora</w:t>
      </w:r>
      <w:r w:rsidR="002659D5" w:rsidRPr="008E12D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ry</w:t>
      </w:r>
      <w:r w:rsidRPr="008E12D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Pr="0063795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agreements, understandings, communications, offers, representations, warranties, or commitments by or on behalf of the Company (oral or written). The terms of your employment may</w:t>
      </w:r>
      <w:r w:rsidRPr="008E12D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CB5E1D" w:rsidRPr="008E12D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be </w:t>
      </w:r>
      <w:r w:rsidR="005D528D" w:rsidRPr="008E12D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chang</w:t>
      </w:r>
      <w:r w:rsidR="00CB5E1D" w:rsidRPr="008E12D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ed </w:t>
      </w:r>
      <w:r w:rsidRPr="008E12D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in the future, but only </w:t>
      </w:r>
      <w:r w:rsidR="005D528D" w:rsidRPr="008E12D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n</w:t>
      </w:r>
      <w:r w:rsidRPr="008E12D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writing and provided </w:t>
      </w:r>
      <w:r w:rsidR="005D528D" w:rsidRPr="008E12D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t is</w:t>
      </w:r>
      <w:r w:rsidRPr="008E12D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Pr="0063795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signed by both you and [YOUR COMPANY NAME];</w:t>
      </w:r>
    </w:p>
    <w:p w14:paraId="3A908CF0" w14:textId="77777777" w:rsidR="00D73017" w:rsidRPr="00637959" w:rsidRDefault="00D730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A908CF1" w14:textId="397174E4" w:rsidR="00D73017" w:rsidRPr="00A41CB9" w:rsidRDefault="002773F0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637959">
        <w:rPr>
          <w:rFonts w:eastAsia="Arial"/>
          <w:noProof/>
          <w:lang w:eastAsia="en-US" w:bidi="en-US"/>
        </w:rPr>
        <w:t>In the event a dispute does arise, this letter, including the validity, interpretation, construction and performance of this letter, shall be governed by and construed in accordance with the substantive laws of the</w:t>
      </w:r>
      <w:r w:rsidR="00907E0D">
        <w:rPr>
          <w:rFonts w:eastAsia="Arial"/>
          <w:noProof/>
          <w:lang w:eastAsia="en-US" w:bidi="en-US"/>
        </w:rPr>
        <w:t xml:space="preserve"> Province </w:t>
      </w:r>
      <w:r w:rsidRPr="00A41CB9">
        <w:rPr>
          <w:rFonts w:eastAsia="Arial"/>
          <w:lang w:eastAsia="en-US" w:bidi="en-US"/>
        </w:rPr>
        <w:t>of [STATE</w:t>
      </w:r>
      <w:r w:rsidR="00141E23">
        <w:rPr>
          <w:rFonts w:eastAsia="Arial"/>
          <w:lang w:eastAsia="en-US" w:bidi="en-US"/>
        </w:rPr>
        <w:t>/PROVINCE</w:t>
      </w:r>
      <w:r w:rsidRPr="00A41CB9">
        <w:rPr>
          <w:rFonts w:eastAsia="Arial"/>
          <w:lang w:eastAsia="en-US" w:bidi="en-US"/>
        </w:rPr>
        <w:t xml:space="preserve">]. </w:t>
      </w:r>
      <w:r w:rsidRPr="00637959">
        <w:rPr>
          <w:rFonts w:eastAsia="Arial"/>
          <w:noProof/>
          <w:lang w:eastAsia="en-US" w:bidi="en-US"/>
        </w:rPr>
        <w:t>Jurisdiction for resolution of any disputes shall be solely in [STATE</w:t>
      </w:r>
      <w:r w:rsidR="00141E23">
        <w:rPr>
          <w:rFonts w:eastAsia="Arial"/>
          <w:lang w:eastAsia="en-US" w:bidi="en-US"/>
        </w:rPr>
        <w:t>/PROVINCE</w:t>
      </w:r>
      <w:r w:rsidRPr="00A41CB9">
        <w:rPr>
          <w:rFonts w:eastAsia="Arial"/>
          <w:lang w:eastAsia="en-US" w:bidi="en-US"/>
        </w:rPr>
        <w:t>].</w:t>
      </w:r>
    </w:p>
    <w:p w14:paraId="3A908CF2" w14:textId="77777777" w:rsidR="00D73017" w:rsidRPr="00A41CB9" w:rsidRDefault="00D730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A908CF3" w14:textId="77777777" w:rsidR="00D73017" w:rsidRPr="00A41CB9" w:rsidRDefault="00D730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A908CF4" w14:textId="3D0D5086" w:rsidR="00D73017" w:rsidRPr="00BE5B83" w:rsidRDefault="002773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63795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is offer of employment is valid until the close of business on [DATE]. Please let us know of your decision to join [YOUR COMPANY NAME] by signing a copy of this offer letter and returning it to us not later than [DATE]. Your offer is</w:t>
      </w:r>
      <w:r w:rsidRPr="005C5556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5C5556" w:rsidRPr="005C5556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de</w:t>
      </w:r>
      <w:r w:rsidR="005C5556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pend</w:t>
      </w:r>
      <w:r w:rsidRPr="005C5556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ent upon your (1</w:t>
      </w:r>
      <w:r w:rsidRPr="00A41C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) completion of [YOUR COMPANY NAME] Employment Application; (2) signing </w:t>
      </w:r>
      <w:r w:rsidRPr="008E12D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of the Company's Confidentiality and Invention Assignment Agreement; and (3</w:t>
      </w:r>
      <w:r w:rsidRPr="00A41C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) providing </w:t>
      </w:r>
      <w:r w:rsidRPr="008E12D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proof of your eligibility to work in [COUNTRY], and (4) [ADD ANY OTHER CLAUSE LIKE DRUG TEST, PHYSICAL EXAMINATION, PSYCHOLOGICAL TEST, OR SKILLS TEST]. You hereby represent to the Company that you are under no obligation or agreement that would prevent you from becoming an employee of the Company or</w:t>
      </w:r>
      <w:r w:rsidRPr="00BE5B8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BE5B83" w:rsidRPr="00BE5B8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u</w:t>
      </w:r>
      <w:r w:rsidR="00BE5B8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nfavourab</w:t>
      </w:r>
      <w:r w:rsidRPr="00BE5B8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ly impact your ability to perform the expected services.</w:t>
      </w:r>
    </w:p>
    <w:p w14:paraId="3A908CF5" w14:textId="48A3CCD0" w:rsidR="00D73017" w:rsidRPr="00BE5B83" w:rsidRDefault="00D730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4EF52E4A" w14:textId="77777777" w:rsidR="0093562A" w:rsidRPr="00BE5B83" w:rsidRDefault="0093562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A908CF6" w14:textId="17F47A92" w:rsidR="00D73017" w:rsidRPr="00BE5B83" w:rsidRDefault="00D72A5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BE5B8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lastRenderedPageBreak/>
        <w:t>Please feel free to discuss with your contact i</w:t>
      </w:r>
      <w:r w:rsidR="002773F0" w:rsidRPr="00BE5B83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f there is anything with which you do not agree.</w:t>
      </w:r>
    </w:p>
    <w:p w14:paraId="3A908CF7" w14:textId="77777777" w:rsidR="00D73017" w:rsidRPr="00BE5B83" w:rsidRDefault="00D730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0F8A496A" w14:textId="25952825" w:rsidR="001B561B" w:rsidRPr="00BE5B83" w:rsidRDefault="002773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5C5556">
        <w:rPr>
          <w:rFonts w:eastAsia="Arial"/>
          <w:noProof/>
          <w:lang w:eastAsia="en-US" w:bidi="en-US"/>
        </w:rPr>
        <w:t>We are very pleased to offer you the position and are sure that you will make a</w:t>
      </w:r>
      <w:r w:rsidRPr="00BE5B83">
        <w:rPr>
          <w:rFonts w:eastAsia="Arial"/>
          <w:noProof/>
          <w:lang w:eastAsia="en-US" w:bidi="en-US"/>
        </w:rPr>
        <w:t xml:space="preserve"> </w:t>
      </w:r>
      <w:r w:rsidR="000F2BDF" w:rsidRPr="00BE5B83">
        <w:rPr>
          <w:rFonts w:eastAsia="Arial"/>
          <w:noProof/>
          <w:lang w:eastAsia="en-US" w:bidi="en-US"/>
        </w:rPr>
        <w:t>wonderful</w:t>
      </w:r>
    </w:p>
    <w:p w14:paraId="3A908CF8" w14:textId="2D7C2AFF" w:rsidR="00D73017" w:rsidRPr="00A41CB9" w:rsidRDefault="002773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BE5B83">
        <w:rPr>
          <w:rFonts w:eastAsia="Arial"/>
          <w:noProof/>
          <w:lang w:eastAsia="en-US" w:bidi="en-US"/>
        </w:rPr>
        <w:t xml:space="preserve"> addition to our firm. Once again, welcome to the</w:t>
      </w:r>
      <w:r w:rsidRPr="00A41CB9">
        <w:rPr>
          <w:rFonts w:eastAsia="Arial"/>
          <w:lang w:eastAsia="en-US" w:bidi="en-US"/>
        </w:rPr>
        <w:t xml:space="preserve"> </w:t>
      </w:r>
      <w:r w:rsidR="0093562A">
        <w:rPr>
          <w:rFonts w:eastAsia="Arial"/>
          <w:lang w:eastAsia="en-US" w:bidi="en-US"/>
        </w:rPr>
        <w:t>company</w:t>
      </w:r>
      <w:r w:rsidRPr="00A41CB9">
        <w:rPr>
          <w:rFonts w:eastAsia="Arial"/>
          <w:lang w:eastAsia="en-US" w:bidi="en-US"/>
        </w:rPr>
        <w:t>!</w:t>
      </w:r>
    </w:p>
    <w:p w14:paraId="3A908CF9" w14:textId="77777777" w:rsidR="00D73017" w:rsidRPr="00A41CB9" w:rsidRDefault="00D730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A908CFA" w14:textId="77777777" w:rsidR="00D73017" w:rsidRPr="00A41CB9" w:rsidRDefault="00D730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A908CFB" w14:textId="21AD499A" w:rsidR="00D73017" w:rsidRPr="00A41CB9" w:rsidRDefault="0093562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Kind Regards</w:t>
      </w:r>
      <w:r w:rsidR="002773F0" w:rsidRPr="00A41C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>,</w:t>
      </w:r>
    </w:p>
    <w:p w14:paraId="3A908CFC" w14:textId="77777777" w:rsidR="00D73017" w:rsidRPr="00A41CB9" w:rsidRDefault="002773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A41C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</w:p>
    <w:p w14:paraId="3A908CFD" w14:textId="77777777" w:rsidR="00D73017" w:rsidRPr="00A41CB9" w:rsidRDefault="00D730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A908CFE" w14:textId="3651E4D2" w:rsidR="00D73017" w:rsidRDefault="00D730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EC41D6F" w14:textId="44AA20A9" w:rsidR="0093562A" w:rsidRDefault="009356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DB3DE9E" w14:textId="08702A78" w:rsidR="0093562A" w:rsidRDefault="009356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219F39E" w14:textId="77777777" w:rsidR="0093562A" w:rsidRPr="00A41CB9" w:rsidRDefault="009356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A908CFF" w14:textId="77777777" w:rsidR="00D73017" w:rsidRPr="00DC28F0" w:rsidRDefault="002773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A41CB9">
        <w:rPr>
          <w:rFonts w:eastAsia="Arial"/>
          <w:lang w:eastAsia="en-US" w:bidi="en-US"/>
        </w:rPr>
        <w:t>[</w:t>
      </w:r>
      <w:r w:rsidRPr="00DC28F0">
        <w:rPr>
          <w:rFonts w:eastAsia="Arial"/>
          <w:noProof/>
          <w:lang w:eastAsia="en-US" w:bidi="en-US"/>
        </w:rPr>
        <w:t>YOUR NAME]</w:t>
      </w:r>
    </w:p>
    <w:p w14:paraId="3A908D00" w14:textId="77777777" w:rsidR="00D73017" w:rsidRPr="00DC28F0" w:rsidRDefault="002773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DC28F0">
        <w:rPr>
          <w:rFonts w:eastAsia="Arial"/>
          <w:noProof/>
          <w:color w:val="000000"/>
          <w:lang w:eastAsia="en-US" w:bidi="en-US"/>
        </w:rPr>
        <w:t>[YOUR TITLE]</w:t>
      </w:r>
    </w:p>
    <w:p w14:paraId="3A908D01" w14:textId="77777777" w:rsidR="00D73017" w:rsidRPr="00DC28F0" w:rsidRDefault="002773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DC28F0">
        <w:rPr>
          <w:rFonts w:eastAsia="Arial"/>
          <w:noProof/>
          <w:color w:val="000000"/>
          <w:lang w:eastAsia="en-US" w:bidi="en-US"/>
        </w:rPr>
        <w:t>[YOUR PHONE NUMBER]</w:t>
      </w:r>
    </w:p>
    <w:p w14:paraId="3A908D02" w14:textId="77777777" w:rsidR="00D73017" w:rsidRPr="00DC28F0" w:rsidRDefault="002773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DC28F0">
        <w:rPr>
          <w:rFonts w:eastAsia="Arial"/>
          <w:noProof/>
          <w:color w:val="000000"/>
          <w:lang w:eastAsia="en-US" w:bidi="en-US"/>
        </w:rPr>
        <w:t xml:space="preserve">[YOUREMAIL@YOURCOMPANY.COM] </w:t>
      </w:r>
    </w:p>
    <w:p w14:paraId="3A908D03" w14:textId="77777777" w:rsidR="00D73017" w:rsidRPr="00DC28F0" w:rsidRDefault="00D730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A908D04" w14:textId="77777777" w:rsidR="00D73017" w:rsidRPr="00DC28F0" w:rsidRDefault="002773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</w:pPr>
      <w:r w:rsidRPr="00DC28F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</w:p>
    <w:p w14:paraId="3A908D05" w14:textId="77777777" w:rsidR="00D73017" w:rsidRPr="00DC28F0" w:rsidRDefault="002773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</w:pPr>
      <w:r w:rsidRPr="00DC28F0">
        <w:rPr>
          <w:rFonts w:ascii="Times New Roman" w:eastAsia="Arial" w:hAnsi="Times New Roman" w:cs="Times New Roman"/>
          <w:b/>
          <w:noProof/>
          <w:sz w:val="24"/>
          <w:szCs w:val="24"/>
          <w:lang w:eastAsia="en-US" w:bidi="en-US"/>
        </w:rPr>
        <w:t xml:space="preserve"> Employment on the terms set out in this letter is accepted.</w:t>
      </w:r>
    </w:p>
    <w:p w14:paraId="3A908D06" w14:textId="77777777" w:rsidR="00D73017" w:rsidRPr="00DC28F0" w:rsidRDefault="00D730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A908D07" w14:textId="3B491B79" w:rsidR="00D73017" w:rsidRPr="00DC28F0" w:rsidRDefault="002773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DC28F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</w:p>
    <w:p w14:paraId="7EAFB8CF" w14:textId="77777777" w:rsidR="0093562A" w:rsidRPr="00DC28F0" w:rsidRDefault="0093562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A908D08" w14:textId="77777777" w:rsidR="00D73017" w:rsidRPr="00DC28F0" w:rsidRDefault="002773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DC28F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By: </w:t>
      </w:r>
      <w:r w:rsidRPr="00DC28F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ab/>
      </w:r>
      <w:r w:rsidRPr="00DC28F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ab/>
      </w:r>
      <w:r w:rsidRPr="00DC28F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ab/>
      </w:r>
      <w:r w:rsidRPr="00DC28F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ab/>
      </w:r>
      <w:r w:rsidRPr="00DC28F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ab/>
      </w:r>
    </w:p>
    <w:p w14:paraId="3A908D09" w14:textId="0FED5A23" w:rsidR="00D73017" w:rsidRPr="00DC28F0" w:rsidRDefault="00D730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u w:val="single"/>
          <w:lang w:eastAsia="en-US" w:bidi="en-US"/>
        </w:rPr>
      </w:pPr>
    </w:p>
    <w:p w14:paraId="1FA7A53E" w14:textId="7D7AFBA9" w:rsidR="0093562A" w:rsidRPr="00DC28F0" w:rsidRDefault="0093562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u w:val="single"/>
          <w:lang w:eastAsia="en-US" w:bidi="en-US"/>
        </w:rPr>
      </w:pPr>
    </w:p>
    <w:p w14:paraId="72156ED0" w14:textId="77777777" w:rsidR="0093562A" w:rsidRPr="00DC28F0" w:rsidRDefault="0093562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u w:val="single"/>
          <w:lang w:eastAsia="en-US" w:bidi="en-US"/>
        </w:rPr>
      </w:pPr>
    </w:p>
    <w:p w14:paraId="3A908D0A" w14:textId="77777777" w:rsidR="00D73017" w:rsidRPr="00A41CB9" w:rsidRDefault="002773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DC28F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By: </w:t>
      </w:r>
      <w:r w:rsidRPr="00DC28F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ab/>
      </w:r>
      <w:r w:rsidRPr="00DC28F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ab/>
      </w:r>
      <w:r w:rsidRPr="00DC28F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ab/>
      </w:r>
      <w:r w:rsidRPr="00DC28F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ab/>
      </w:r>
      <w:r w:rsidRPr="00DC28F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ab/>
        <w:t xml:space="preserve"> </w:t>
      </w:r>
      <w:r w:rsidRPr="00DC28F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ab/>
        <w:t>Date:</w:t>
      </w:r>
      <w:r w:rsidRPr="00A41CB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Pr="00A41CB9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A41CB9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A41CB9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A41CB9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3A908D0B" w14:textId="77777777" w:rsidR="00D73017" w:rsidRDefault="00D7301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u w:val="single"/>
          <w:lang w:val="en-US" w:eastAsia="en-US" w:bidi="en-US"/>
        </w:rPr>
      </w:pPr>
    </w:p>
    <w:sectPr w:rsidR="00D73017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92DE30" w14:textId="77777777" w:rsidR="00176883" w:rsidRDefault="00176883">
      <w:r>
        <w:separator/>
      </w:r>
    </w:p>
  </w:endnote>
  <w:endnote w:type="continuationSeparator" w:id="0">
    <w:p w14:paraId="09CA5BDF" w14:textId="77777777" w:rsidR="00176883" w:rsidRDefault="001768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908D0D" w14:textId="77777777" w:rsidR="00D73017" w:rsidRDefault="002773F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3A908D0E" w14:textId="77777777" w:rsidR="00D73017" w:rsidRDefault="002773F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[YOUR COMPLETE ADDRESS] Tel: [YOUR PHONE NUMBER] / Fax: [YOUR FAX NUMBER]</w:t>
    </w:r>
  </w:p>
  <w:p w14:paraId="3A908D0F" w14:textId="77777777" w:rsidR="00D73017" w:rsidRDefault="002A764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2773F0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4E8B5A" w14:textId="77777777" w:rsidR="00176883" w:rsidRDefault="00176883">
      <w:r>
        <w:separator/>
      </w:r>
    </w:p>
  </w:footnote>
  <w:footnote w:type="continuationSeparator" w:id="0">
    <w:p w14:paraId="642603F4" w14:textId="77777777" w:rsidR="00176883" w:rsidRDefault="001768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908D0C" w14:textId="77777777" w:rsidR="00D73017" w:rsidRDefault="00D73017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7505E3"/>
    <w:multiLevelType w:val="singleLevel"/>
    <w:tmpl w:val="F28ED9B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zczNzY3MDMzMjNQ0lEKTi0uzszPAykwrgUAr63pVywAAAA="/>
    <w:docVar w:name="Description" w:val="Use this letter to send to an applicant to confirm all their new employment terms. These other HR related letter templates may be helpful to you and your business. https://www.templateguru.co.za/documents/letters-memos/ And these other Human Resources templates here https://www.templateguru.co.za/templates/human-resources/"/>
    <w:docVar w:name="Excerpt" w:val="Welcome to [YOUR COMPANY NAME]! We are pleased to confirm our offer to have you join our company as a [POSITION TITLE] reporting to [SUPERVISOR], commencing on [DATE] on the following terms:"/>
    <w:docVar w:name="Source" w:val="www.lawyers-in-usa.com"/>
    <w:docVar w:name="Tags" w:val="Letter confirming employment terms, employment terms, terms, employment,  letters and memos, human resources documents, business documents, entrepreneurship, entrepreneur, "/>
  </w:docVars>
  <w:rsids>
    <w:rsidRoot w:val="00D73017"/>
    <w:rsid w:val="000162BE"/>
    <w:rsid w:val="000619F6"/>
    <w:rsid w:val="00070D7D"/>
    <w:rsid w:val="000F2BDF"/>
    <w:rsid w:val="000F7489"/>
    <w:rsid w:val="001303A2"/>
    <w:rsid w:val="00141E23"/>
    <w:rsid w:val="00176883"/>
    <w:rsid w:val="0019505B"/>
    <w:rsid w:val="001B561B"/>
    <w:rsid w:val="00217DEE"/>
    <w:rsid w:val="00225FD3"/>
    <w:rsid w:val="002659D5"/>
    <w:rsid w:val="002773F0"/>
    <w:rsid w:val="002A764D"/>
    <w:rsid w:val="00354C0C"/>
    <w:rsid w:val="00370C93"/>
    <w:rsid w:val="0056690C"/>
    <w:rsid w:val="00581321"/>
    <w:rsid w:val="005C5556"/>
    <w:rsid w:val="005D528D"/>
    <w:rsid w:val="00637959"/>
    <w:rsid w:val="00713AEC"/>
    <w:rsid w:val="00771137"/>
    <w:rsid w:val="00794DDE"/>
    <w:rsid w:val="00863D60"/>
    <w:rsid w:val="00872A9D"/>
    <w:rsid w:val="008E12D3"/>
    <w:rsid w:val="00907E0D"/>
    <w:rsid w:val="00910792"/>
    <w:rsid w:val="0093562A"/>
    <w:rsid w:val="009514F5"/>
    <w:rsid w:val="009D2AA7"/>
    <w:rsid w:val="009E2B3F"/>
    <w:rsid w:val="009F797A"/>
    <w:rsid w:val="00A325A0"/>
    <w:rsid w:val="00A40ED7"/>
    <w:rsid w:val="00A41CB9"/>
    <w:rsid w:val="00A454CE"/>
    <w:rsid w:val="00AB33CF"/>
    <w:rsid w:val="00AC6718"/>
    <w:rsid w:val="00B4012B"/>
    <w:rsid w:val="00B47F0D"/>
    <w:rsid w:val="00BC2359"/>
    <w:rsid w:val="00BD7822"/>
    <w:rsid w:val="00BE5B83"/>
    <w:rsid w:val="00CB5E1D"/>
    <w:rsid w:val="00D31498"/>
    <w:rsid w:val="00D46B09"/>
    <w:rsid w:val="00D72A59"/>
    <w:rsid w:val="00D73017"/>
    <w:rsid w:val="00DA767B"/>
    <w:rsid w:val="00DC28F0"/>
    <w:rsid w:val="00E77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08C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BalloonText">
    <w:name w:val="Balloon Text"/>
    <w:basedOn w:val="Normal"/>
    <w:qFormat/>
    <w:rPr>
      <w:rFonts w:ascii="Tahoma" w:eastAsia="Tahoma" w:hAnsi="Tahoma" w:cs="Tahoma"/>
      <w:sz w:val="16"/>
      <w:szCs w:val="16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BodyText">
    <w:name w:val="Body Text"/>
    <w:basedOn w:val="Normal"/>
    <w:qFormat/>
    <w:pPr>
      <w:spacing w:after="120"/>
    </w:pPr>
  </w:style>
  <w:style w:type="paragraph" w:customStyle="1" w:styleId="9pt">
    <w:name w:val="9pt"/>
    <w:basedOn w:val="BodyText"/>
    <w:qFormat/>
    <w:pPr>
      <w:spacing w:after="240"/>
      <w:ind w:firstLine="360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827</Words>
  <Characters>4245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6T09:30:00Z</dcterms:created>
  <dcterms:modified xsi:type="dcterms:W3CDTF">2019-10-21T19:09:00Z</dcterms:modified>
  <cp:category/>
</cp:coreProperties>
</file>